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DB0DD7" w:rsidRDefault="00AE348D" w:rsidP="00AE348D">
      <w:pPr>
        <w:pStyle w:val="2"/>
        <w:rPr>
          <w:highlight w:val="green"/>
          <w:lang w:val="bg-BG"/>
        </w:rPr>
      </w:pPr>
      <w:r w:rsidRPr="00DB0DD7">
        <w:rPr>
          <w:highlight w:val="green"/>
        </w:rPr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3D407C" w:rsidRDefault="0013697C" w:rsidP="0013697C">
      <w:pPr>
        <w:pStyle w:val="2"/>
        <w:rPr>
          <w:highlight w:val="green"/>
          <w:lang w:val="bg-BG"/>
        </w:rPr>
      </w:pPr>
      <w:r w:rsidRPr="003D407C">
        <w:rPr>
          <w:highlight w:val="green"/>
        </w:rPr>
        <w:t xml:space="preserve">Buttons </w:t>
      </w:r>
      <w:r w:rsidRPr="003D407C">
        <w:rPr>
          <w:noProof/>
          <w:highlight w:val="green"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an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index.html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 file with title - 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  <w:r w:rsidRPr="00E10608">
        <w:rPr>
          <w:rStyle w:val="CodeChar"/>
          <w:highlight w:val="green"/>
          <w:lang w:eastAsia="en-GB"/>
        </w:rPr>
        <w:t>Buttons CSS</w:t>
      </w:r>
      <w:r w:rsidRPr="00E10608">
        <w:rPr>
          <w:rFonts w:eastAsia="Times New Roman" w:cstheme="minorHAnsi"/>
          <w:b/>
          <w:bCs/>
          <w:color w:val="000000"/>
          <w:highlight w:val="green"/>
          <w:lang w:eastAsia="en-GB"/>
        </w:rPr>
        <w:t>"</w:t>
      </w:r>
    </w:p>
    <w:p w14:paraId="5426C6A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10608">
        <w:rPr>
          <w:rStyle w:val="CodeChar"/>
          <w:highlight w:val="green"/>
          <w:lang w:eastAsia="en-GB"/>
        </w:rPr>
        <w:t>h2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 for headings</w:t>
      </w:r>
    </w:p>
    <w:p w14:paraId="6E9F12E2" w14:textId="77777777" w:rsidR="0013697C" w:rsidRPr="00E10608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Create 9 buttons on 3 rows with class </w:t>
      </w:r>
      <w:r w:rsidRPr="00E10608">
        <w:rPr>
          <w:rStyle w:val="CodeChar"/>
          <w:highlight w:val="green"/>
          <w:lang w:eastAsia="en-GB"/>
        </w:rPr>
        <w:t>button</w:t>
      </w:r>
    </w:p>
    <w:p w14:paraId="67A466BA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first button in each row use </w:t>
      </w:r>
      <w:r w:rsidRPr="00E10608">
        <w:rPr>
          <w:rStyle w:val="CodeChar"/>
          <w:highlight w:val="green"/>
          <w:lang w:eastAsia="en-GB"/>
        </w:rPr>
        <w:t>a</w:t>
      </w:r>
      <w:r w:rsidRPr="00E1060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</w:t>
      </w:r>
    </w:p>
    <w:p w14:paraId="2905ECE0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For the next two buttons in the row use </w:t>
      </w:r>
      <w:r w:rsidRPr="00E10608">
        <w:rPr>
          <w:rStyle w:val="CodeChar"/>
          <w:highlight w:val="green"/>
          <w:lang w:eastAsia="en-GB"/>
        </w:rPr>
        <w:t>button </w:t>
      </w:r>
      <w:r w:rsidRPr="00E10608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635D182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The buttons in the second and the third row should have class - </w:t>
      </w:r>
      <w:r w:rsidRPr="00E10608">
        <w:rPr>
          <w:rStyle w:val="CodeChar"/>
          <w:highlight w:val="green"/>
          <w:lang w:eastAsia="en-GB"/>
        </w:rPr>
        <w:t>fill</w:t>
      </w:r>
    </w:p>
    <w:p w14:paraId="057474A7" w14:textId="77777777" w:rsidR="0013697C" w:rsidRPr="00E10608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10608">
        <w:rPr>
          <w:rFonts w:eastAsia="Times New Roman" w:cstheme="minorHAnsi"/>
          <w:color w:val="000000"/>
          <w:highlight w:val="green"/>
          <w:lang w:eastAsia="en-GB"/>
        </w:rPr>
        <w:t>Every last button in the row should have class - </w:t>
      </w:r>
      <w:r w:rsidRPr="00E10608">
        <w:rPr>
          <w:rStyle w:val="CodeChar"/>
          <w:highlight w:val="green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t</w:t>
        </w:r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AF4150" w:rsidRDefault="00AE348D" w:rsidP="00AE348D">
      <w:pPr>
        <w:pStyle w:val="2"/>
        <w:rPr>
          <w:highlight w:val="green"/>
          <w:lang w:val="bg-BG"/>
        </w:rPr>
      </w:pPr>
      <w:r w:rsidRPr="00AF4150">
        <w:rPr>
          <w:highlight w:val="green"/>
        </w:rPr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2403A6" w:rsidRDefault="00AE348D" w:rsidP="00AE348D">
      <w:p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HTML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with </w:t>
      </w:r>
      <w:r w:rsidRPr="002403A6">
        <w:rPr>
          <w:rStyle w:val="CodeChar"/>
          <w:highlight w:val="green"/>
        </w:rPr>
        <w:t>&lt;body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that contains: </w:t>
      </w: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</w:t>
      </w:r>
      <w:r w:rsidRPr="002403A6">
        <w:rPr>
          <w:highlight w:val="green"/>
        </w:rPr>
        <w:t xml:space="preserve">and separately </w:t>
      </w:r>
      <w:r w:rsidRPr="002403A6">
        <w:rPr>
          <w:rStyle w:val="CodeChar"/>
          <w:highlight w:val="green"/>
        </w:rPr>
        <w:t>&lt;p&gt;</w:t>
      </w:r>
      <w:r w:rsidRPr="002403A6">
        <w:rPr>
          <w:highlight w:val="green"/>
        </w:rPr>
        <w:t>.</w:t>
      </w:r>
    </w:p>
    <w:p w14:paraId="2EB41849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nav&gt;</w:t>
      </w:r>
      <w:r w:rsidRPr="002403A6">
        <w:rPr>
          <w:noProof/>
          <w:highlight w:val="green"/>
        </w:rPr>
        <w:t xml:space="preserve"> with</w:t>
      </w:r>
    </w:p>
    <w:p w14:paraId="4E14794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ul&gt;</w:t>
      </w:r>
      <w:r w:rsidRPr="002403A6">
        <w:rPr>
          <w:noProof/>
          <w:highlight w:val="green"/>
        </w:rPr>
        <w:t xml:space="preserve"> and in it </w:t>
      </w:r>
    </w:p>
    <w:p w14:paraId="027E04BF" w14:textId="77777777" w:rsidR="00AE348D" w:rsidRPr="002403A6" w:rsidRDefault="00AE348D" w:rsidP="00EB1CC2">
      <w:pPr>
        <w:pStyle w:val="ac"/>
        <w:numPr>
          <w:ilvl w:val="2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li&gt;</w:t>
      </w:r>
      <w:r w:rsidRPr="002403A6">
        <w:rPr>
          <w:noProof/>
          <w:highlight w:val="green"/>
        </w:rPr>
        <w:t xml:space="preserve"> and in it</w:t>
      </w:r>
    </w:p>
    <w:p w14:paraId="3788C657" w14:textId="77777777" w:rsidR="00AE348D" w:rsidRPr="002403A6" w:rsidRDefault="00AE348D" w:rsidP="00EB1CC2">
      <w:pPr>
        <w:pStyle w:val="ac"/>
        <w:numPr>
          <w:ilvl w:val="3"/>
          <w:numId w:val="6"/>
        </w:numPr>
        <w:rPr>
          <w:noProof/>
          <w:highlight w:val="green"/>
          <w:lang w:val="bg-BG"/>
        </w:rPr>
      </w:pPr>
      <w:r w:rsidRPr="002403A6">
        <w:rPr>
          <w:rStyle w:val="CodeChar"/>
          <w:highlight w:val="green"/>
        </w:rPr>
        <w:t>&lt;a&gt;</w:t>
      </w:r>
      <w:r w:rsidRPr="002403A6">
        <w:rPr>
          <w:noProof/>
          <w:highlight w:val="green"/>
        </w:rPr>
        <w:t xml:space="preserve"> and in it </w:t>
      </w:r>
    </w:p>
    <w:p w14:paraId="152DBEDE" w14:textId="77777777" w:rsidR="00AE348D" w:rsidRPr="002403A6" w:rsidRDefault="00AE348D" w:rsidP="00EB1CC2">
      <w:pPr>
        <w:pStyle w:val="Code"/>
        <w:numPr>
          <w:ilvl w:val="4"/>
          <w:numId w:val="6"/>
        </w:numPr>
        <w:rPr>
          <w:highlight w:val="green"/>
          <w:lang w:val="bg-BG"/>
        </w:rPr>
      </w:pPr>
      <w:r w:rsidRPr="002403A6">
        <w:rPr>
          <w:highlight w:val="green"/>
        </w:rPr>
        <w:t>&lt;i&gt;</w:t>
      </w:r>
      <w:r w:rsidRPr="002403A6">
        <w:rPr>
          <w:rFonts w:asciiTheme="minorHAnsi" w:hAnsiTheme="minorHAnsi" w:cstheme="minorHAnsi"/>
          <w:b w:val="0"/>
          <w:bCs/>
          <w:highlight w:val="green"/>
        </w:rPr>
        <w:t xml:space="preserve"> + text</w:t>
      </w:r>
    </w:p>
    <w:p w14:paraId="17000B2A" w14:textId="77777777" w:rsidR="00AE348D" w:rsidRPr="002403A6" w:rsidRDefault="00AE348D" w:rsidP="00EB1CC2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p&gt;</w:t>
      </w:r>
      <w:r w:rsidRPr="002403A6">
        <w:rPr>
          <w:noProof/>
          <w:highlight w:val="green"/>
        </w:rPr>
        <w:t xml:space="preserve"> with three buttons</w:t>
      </w:r>
    </w:p>
    <w:p w14:paraId="77B90CCB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shopping"</w:t>
      </w:r>
    </w:p>
    <w:p w14:paraId="112CACFA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info"</w:t>
      </w:r>
    </w:p>
    <w:p w14:paraId="79F4B594" w14:textId="77777777" w:rsidR="00AE348D" w:rsidRPr="002403A6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2403A6">
        <w:rPr>
          <w:rStyle w:val="CodeChar"/>
          <w:highlight w:val="green"/>
        </w:rPr>
        <w:t>&lt;button&gt;</w:t>
      </w:r>
      <w:r w:rsidRPr="002403A6">
        <w:rPr>
          <w:noProof/>
          <w:highlight w:val="green"/>
        </w:rPr>
        <w:t xml:space="preserve"> with </w:t>
      </w:r>
      <w:r w:rsidRPr="002403A6">
        <w:rPr>
          <w:rStyle w:val="CodeChar"/>
          <w:highlight w:val="green"/>
        </w:rPr>
        <w:t>class="delete"</w:t>
      </w:r>
    </w:p>
    <w:p w14:paraId="3BE6E8E6" w14:textId="77777777" w:rsidR="00AE348D" w:rsidRPr="001C2924" w:rsidRDefault="00AE348D" w:rsidP="00AE348D">
      <w:pPr>
        <w:rPr>
          <w:highlight w:val="green"/>
          <w:lang w:val="bg-BG"/>
        </w:rPr>
      </w:pPr>
      <w:r w:rsidRPr="001C2924">
        <w:rPr>
          <w:rStyle w:val="CodeChar"/>
          <w:highlight w:val="green"/>
        </w:rPr>
        <w:t>CSS</w:t>
      </w:r>
      <w:r w:rsidRPr="001C2924">
        <w:rPr>
          <w:highlight w:val="green"/>
        </w:rPr>
        <w:t>:</w:t>
      </w:r>
    </w:p>
    <w:p w14:paraId="24819C65" w14:textId="77777777" w:rsidR="00AE348D" w:rsidRPr="001C2924" w:rsidRDefault="00AE348D" w:rsidP="00EB1CC2">
      <w:pPr>
        <w:pStyle w:val="ac"/>
        <w:numPr>
          <w:ilvl w:val="0"/>
          <w:numId w:val="7"/>
        </w:numPr>
        <w:rPr>
          <w:highlight w:val="green"/>
          <w:lang w:val="bg-BG"/>
        </w:rPr>
      </w:pPr>
      <w:r w:rsidRPr="001C2924">
        <w:rPr>
          <w:highlight w:val="green"/>
        </w:rPr>
        <w:t>Import font awesome link</w:t>
      </w:r>
    </w:p>
    <w:p w14:paraId="1B598431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body&gt;</w:t>
      </w:r>
      <w:r w:rsidRPr="001C2924">
        <w:rPr>
          <w:highlight w:val="green"/>
        </w:rPr>
        <w:t>:</w:t>
      </w:r>
    </w:p>
    <w:p w14:paraId="543119CD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noProof/>
          <w:highlight w:val="green"/>
          <w:lang w:val="bg-BG"/>
        </w:rPr>
      </w:pPr>
      <w:r w:rsidRPr="001C2924">
        <w:rPr>
          <w:highlight w:val="green"/>
        </w:rPr>
        <w:t xml:space="preserve">Fonts: </w:t>
      </w:r>
      <w:r w:rsidRPr="001C2924">
        <w:rPr>
          <w:b/>
          <w:noProof/>
          <w:highlight w:val="green"/>
        </w:rPr>
        <w:t>proxima-nova</w:t>
      </w:r>
      <w:r w:rsidRPr="001C2924">
        <w:rPr>
          <w:noProof/>
          <w:highlight w:val="green"/>
        </w:rPr>
        <w:t>, "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 </w:t>
      </w:r>
      <w:r w:rsidRPr="001C2924">
        <w:rPr>
          <w:b/>
          <w:noProof/>
          <w:highlight w:val="green"/>
        </w:rPr>
        <w:t>Neue</w:t>
      </w:r>
      <w:r w:rsidRPr="001C2924">
        <w:rPr>
          <w:noProof/>
          <w:highlight w:val="green"/>
        </w:rPr>
        <w:t xml:space="preserve">", </w:t>
      </w:r>
      <w:r w:rsidRPr="001C2924">
        <w:rPr>
          <w:b/>
          <w:noProof/>
          <w:highlight w:val="green"/>
        </w:rPr>
        <w:t>Helvetica</w:t>
      </w:r>
      <w:r w:rsidRPr="001C2924">
        <w:rPr>
          <w:noProof/>
          <w:highlight w:val="green"/>
        </w:rPr>
        <w:t xml:space="preserve">, </w:t>
      </w:r>
      <w:r w:rsidRPr="001C2924">
        <w:rPr>
          <w:b/>
          <w:noProof/>
          <w:highlight w:val="green"/>
        </w:rPr>
        <w:t>Arial</w:t>
      </w:r>
    </w:p>
    <w:p w14:paraId="7AB7AAAE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Generic Font: </w:t>
      </w:r>
      <w:r w:rsidRPr="001C2924">
        <w:rPr>
          <w:b/>
          <w:highlight w:val="green"/>
        </w:rPr>
        <w:t>sans-serif</w:t>
      </w:r>
    </w:p>
    <w:p w14:paraId="731BD3E9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nav&gt;</w:t>
      </w:r>
      <w:r w:rsidRPr="001C2924">
        <w:rPr>
          <w:highlight w:val="green"/>
        </w:rPr>
        <w:t>:</w:t>
      </w:r>
      <w:r w:rsidRPr="001C2924">
        <w:rPr>
          <w:rStyle w:val="CodeChar"/>
          <w:highlight w:val="green"/>
        </w:rPr>
        <w:t xml:space="preserve"> </w:t>
      </w:r>
    </w:p>
    <w:p w14:paraId="0D9D97D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0px</w:t>
      </w:r>
    </w:p>
    <w:p w14:paraId="71D6F93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px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e3e3e3</w:t>
      </w:r>
    </w:p>
    <w:p w14:paraId="5F243C60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 xml:space="preserve">Font size: </w:t>
      </w:r>
      <w:r w:rsidRPr="001C2924">
        <w:rPr>
          <w:b/>
          <w:highlight w:val="green"/>
        </w:rPr>
        <w:t>14px</w:t>
      </w:r>
    </w:p>
    <w:p w14:paraId="0C2D171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0px</w:t>
      </w:r>
    </w:p>
    <w:p w14:paraId="38DC0D5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Background color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f5f5f5</w:t>
      </w:r>
    </w:p>
    <w:p w14:paraId="6CF7EA90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li&gt;</w:t>
      </w:r>
      <w:r w:rsidRPr="001C2924">
        <w:rPr>
          <w:highlight w:val="green"/>
        </w:rPr>
        <w:t>:</w:t>
      </w:r>
    </w:p>
    <w:p w14:paraId="7DEE861A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list style</w:t>
      </w:r>
    </w:p>
    <w:p w14:paraId="429B93F3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highlight w:val="green"/>
        </w:rPr>
        <w:t xml:space="preserve">Height of the line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25px</w:t>
      </w:r>
    </w:p>
    <w:p w14:paraId="65879888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Left margin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-15px</w:t>
      </w:r>
    </w:p>
    <w:p w14:paraId="1DF38FA5" w14:textId="77777777" w:rsidR="00AE348D" w:rsidRPr="001C2924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highlight w:val="green"/>
        </w:rPr>
        <w:t>&lt;a&gt;</w:t>
      </w:r>
      <w:r w:rsidRPr="001C2924">
        <w:rPr>
          <w:highlight w:val="green"/>
        </w:rPr>
        <w:t>:</w:t>
      </w:r>
    </w:p>
    <w:p w14:paraId="23DA788C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noProof w:val="0"/>
          <w:highlight w:val="green"/>
        </w:rPr>
        <w:t xml:space="preserve">None </w:t>
      </w: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>text decoration</w:t>
      </w:r>
    </w:p>
    <w:p w14:paraId="0F4F50E7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#c83025</w:t>
      </w:r>
    </w:p>
    <w:p w14:paraId="70DF70AD" w14:textId="77777777" w:rsidR="00AE348D" w:rsidRPr="001C2924" w:rsidRDefault="00AE348D" w:rsidP="00EB1CC2">
      <w:pPr>
        <w:pStyle w:val="Code"/>
        <w:numPr>
          <w:ilvl w:val="0"/>
          <w:numId w:val="6"/>
        </w:numPr>
        <w:rPr>
          <w:highlight w:val="green"/>
          <w:lang w:val="bg-BG"/>
        </w:rPr>
      </w:pPr>
      <w:r w:rsidRPr="001C2924">
        <w:rPr>
          <w:highlight w:val="green"/>
        </w:rPr>
        <w:t>&lt;i&gt;</w:t>
      </w:r>
      <w:r w:rsidRPr="001C2924">
        <w:rPr>
          <w:rFonts w:asciiTheme="minorHAnsi" w:hAnsiTheme="minorHAnsi" w:cstheme="minorHAnsi"/>
          <w:b w:val="0"/>
          <w:highlight w:val="green"/>
        </w:rPr>
        <w:t>:</w:t>
      </w:r>
    </w:p>
    <w:p w14:paraId="46F296FB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1.14em</w:t>
      </w:r>
    </w:p>
    <w:p w14:paraId="6396F805" w14:textId="77777777" w:rsidR="00AE348D" w:rsidRPr="001C2924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C2924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Right padding: </w:t>
      </w:r>
      <w:r w:rsidRPr="001C2924">
        <w:rPr>
          <w:rStyle w:val="CodeChar"/>
          <w:rFonts w:asciiTheme="minorHAnsi" w:hAnsiTheme="minorHAnsi"/>
          <w:noProof w:val="0"/>
          <w:highlight w:val="green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Top</w:t>
      </w:r>
      <w:r w:rsidRPr="00160B7F">
        <w:rPr>
          <w:noProof/>
          <w:highlight w:val="green"/>
        </w:rPr>
        <w:t xml:space="preserve"> &amp; </w:t>
      </w:r>
      <w:r w:rsidRPr="00160B7F">
        <w:rPr>
          <w:rStyle w:val="CodeChar"/>
          <w:rFonts w:asciiTheme="minorHAnsi" w:hAnsiTheme="minorHAnsi"/>
          <w:highlight w:val="green"/>
        </w:rPr>
        <w:t>bottom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4px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 </w:t>
      </w:r>
    </w:p>
    <w:p w14:paraId="776B3CD3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b/>
          <w:noProof/>
          <w:highlight w:val="green"/>
        </w:rPr>
        <w:t>Left</w:t>
      </w:r>
      <w:r w:rsidRPr="00160B7F">
        <w:rPr>
          <w:highlight w:val="green"/>
        </w:rPr>
        <w:t xml:space="preserve"> </w:t>
      </w:r>
      <w:r w:rsidRPr="00160B7F">
        <w:rPr>
          <w:noProof/>
          <w:highlight w:val="green"/>
        </w:rPr>
        <w:t xml:space="preserve">&amp; </w:t>
      </w:r>
      <w:r w:rsidRPr="00160B7F">
        <w:rPr>
          <w:b/>
          <w:noProof/>
          <w:highlight w:val="green"/>
        </w:rPr>
        <w:t>right</w:t>
      </w:r>
      <w:r w:rsidRPr="00160B7F">
        <w:rPr>
          <w:b/>
          <w:bCs/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>padding</w:t>
      </w:r>
      <w:r w:rsidRPr="00160B7F">
        <w:rPr>
          <w:noProof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highlight w:val="green"/>
        </w:rPr>
        <w:t>12px</w:t>
      </w:r>
    </w:p>
    <w:p w14:paraId="6809695B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noProof/>
          <w:highlight w:val="green"/>
        </w:rPr>
        <w:t xml:space="preserve">Height of the line: </w:t>
      </w:r>
      <w:r w:rsidRPr="00160B7F">
        <w:rPr>
          <w:rStyle w:val="CodeChar"/>
          <w:rFonts w:asciiTheme="minorHAnsi" w:hAnsiTheme="minorHAnsi"/>
          <w:highlight w:val="green"/>
        </w:rPr>
        <w:t>20px</w:t>
      </w:r>
    </w:p>
    <w:p w14:paraId="4C1BA7E4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color w:val="FF0000"/>
          <w:lang w:val="bg-BG"/>
        </w:rPr>
      </w:pPr>
      <w:r w:rsidRPr="00160B7F">
        <w:rPr>
          <w:rStyle w:val="CodeChar"/>
          <w:rFonts w:asciiTheme="minorHAnsi" w:hAnsiTheme="minorHAnsi"/>
          <w:b w:val="0"/>
          <w:color w:val="FF0000"/>
        </w:rPr>
        <w:t>Text color</w:t>
      </w:r>
      <w:r w:rsidRPr="00160B7F">
        <w:rPr>
          <w:rStyle w:val="CodeChar"/>
          <w:rFonts w:asciiTheme="minorHAnsi" w:hAnsiTheme="minorHAnsi"/>
          <w:color w:val="FF0000"/>
        </w:rPr>
        <w:t>: #ffffff</w:t>
      </w:r>
    </w:p>
    <w:p w14:paraId="5C04BBE1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>Border</w:t>
      </w:r>
      <w:r w:rsidRPr="00160B7F">
        <w:rPr>
          <w:rStyle w:val="CodeChar"/>
          <w:rFonts w:asciiTheme="minorHAnsi" w:hAnsiTheme="minorHAnsi"/>
          <w:highlight w:val="green"/>
        </w:rPr>
        <w:t xml:space="preserve"> </w:t>
      </w: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olor: </w:t>
      </w:r>
      <w:r w:rsidRPr="00160B7F">
        <w:rPr>
          <w:rStyle w:val="CodeChar"/>
          <w:rFonts w:asciiTheme="minorHAnsi" w:hAnsiTheme="minorHAnsi"/>
          <w:highlight w:val="green"/>
        </w:rPr>
        <w:t>rgba(0, 0, 0, 0.1) rgba(0, 0, 0, 0.1) rgba(0, 0, 0, 0.25)</w:t>
      </w:r>
    </w:p>
    <w:p w14:paraId="3CA88FB7" w14:textId="77777777" w:rsidR="00AE348D" w:rsidRPr="00160B7F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highlight w:val="green"/>
        </w:rPr>
        <w:t xml:space="preserve">Cursor: </w:t>
      </w:r>
      <w:r w:rsidRPr="00160B7F">
        <w:rPr>
          <w:rStyle w:val="CodeChar"/>
          <w:rFonts w:asciiTheme="minorHAnsi" w:hAnsiTheme="minorHAnsi"/>
          <w:highlight w:val="green"/>
        </w:rPr>
        <w:t>pointer</w:t>
      </w:r>
    </w:p>
    <w:p w14:paraId="299E2551" w14:textId="77777777" w:rsidR="00AE348D" w:rsidRPr="00160B7F" w:rsidRDefault="00AE348D" w:rsidP="00AE348D">
      <w:pPr>
        <w:rPr>
          <w:bCs/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shopping</w:t>
      </w:r>
      <w:r w:rsidRPr="00160B7F">
        <w:rPr>
          <w:bCs/>
          <w:noProof/>
          <w:highlight w:val="green"/>
        </w:rPr>
        <w:t>:</w:t>
      </w:r>
    </w:p>
    <w:p w14:paraId="330A52FE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83a94c</w:t>
      </w:r>
    </w:p>
    <w:p w14:paraId="2E1EA773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info</w:t>
      </w:r>
      <w:r w:rsidRPr="00160B7F">
        <w:rPr>
          <w:bCs/>
          <w:noProof/>
          <w:highlight w:val="green"/>
        </w:rPr>
        <w:t>:</w:t>
      </w:r>
    </w:p>
    <w:p w14:paraId="690AC410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008ed0</w:t>
      </w:r>
    </w:p>
    <w:p w14:paraId="5D10791F" w14:textId="77777777" w:rsidR="00AE348D" w:rsidRPr="00160B7F" w:rsidRDefault="00AE348D" w:rsidP="00AE348D">
      <w:pPr>
        <w:rPr>
          <w:noProof/>
          <w:highlight w:val="green"/>
          <w:lang w:val="bg-BG"/>
        </w:rPr>
      </w:pPr>
      <w:r w:rsidRPr="00160B7F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For the </w:t>
      </w:r>
      <w:r w:rsidRPr="00160B7F">
        <w:rPr>
          <w:b/>
          <w:noProof/>
          <w:highlight w:val="green"/>
        </w:rPr>
        <w:t>button.delete</w:t>
      </w:r>
      <w:r w:rsidRPr="00160B7F">
        <w:rPr>
          <w:bCs/>
          <w:noProof/>
          <w:highlight w:val="green"/>
        </w:rPr>
        <w:t>:</w:t>
      </w:r>
    </w:p>
    <w:p w14:paraId="5C0375E6" w14:textId="77777777" w:rsidR="00AE348D" w:rsidRPr="00160B7F" w:rsidRDefault="00AE348D" w:rsidP="00EB1CC2">
      <w:pPr>
        <w:pStyle w:val="ac"/>
        <w:numPr>
          <w:ilvl w:val="0"/>
          <w:numId w:val="6"/>
        </w:numPr>
        <w:rPr>
          <w:noProof/>
          <w:highlight w:val="green"/>
          <w:lang w:val="bg-BG"/>
        </w:rPr>
      </w:pPr>
      <w:r w:rsidRPr="00160B7F">
        <w:rPr>
          <w:noProof/>
          <w:highlight w:val="green"/>
        </w:rPr>
        <w:t xml:space="preserve">Background color: </w:t>
      </w:r>
      <w:r w:rsidRPr="00160B7F">
        <w:rPr>
          <w:b/>
          <w:noProof/>
          <w:highlight w:val="green"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3C3D7F" w:rsidRDefault="00AE348D" w:rsidP="00AE348D">
      <w:pPr>
        <w:pStyle w:val="2"/>
        <w:rPr>
          <w:highlight w:val="red"/>
          <w:lang w:val="bg-BG"/>
        </w:rPr>
      </w:pPr>
      <w:r w:rsidRPr="003C3D7F">
        <w:rPr>
          <w:highlight w:val="red"/>
        </w:rPr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body&gt;</w:t>
      </w:r>
      <w:r w:rsidRPr="00B314DA">
        <w:rPr>
          <w:highlight w:val="green"/>
        </w:rPr>
        <w:t>:</w:t>
      </w:r>
    </w:p>
    <w:p w14:paraId="71CC18A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: </w:t>
      </w:r>
      <w:r w:rsidRPr="00B314DA">
        <w:rPr>
          <w:b/>
          <w:highlight w:val="green"/>
        </w:rPr>
        <w:t>Verdana, Geneva, Tahoma</w:t>
      </w:r>
    </w:p>
    <w:p w14:paraId="3DDB923E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Generic Font: </w:t>
      </w:r>
      <w:r w:rsidRPr="00B314DA">
        <w:rPr>
          <w:b/>
          <w:highlight w:val="green"/>
        </w:rPr>
        <w:t>sans-serif</w:t>
      </w:r>
    </w:p>
    <w:p w14:paraId="2B8635DB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Height of the line: </w:t>
      </w:r>
      <w:r w:rsidRPr="00B314DA">
        <w:rPr>
          <w:b/>
          <w:highlight w:val="green"/>
        </w:rPr>
        <w:t>1.5</w:t>
      </w:r>
    </w:p>
    <w:p w14:paraId="56CCEA86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18px</w:t>
      </w:r>
    </w:p>
    <w:p w14:paraId="0E4DF9F7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highlight w:val="green"/>
        </w:rPr>
        <w:t>&lt;ul&gt;</w:t>
      </w:r>
      <w:r w:rsidRPr="00B314DA">
        <w:rPr>
          <w:highlight w:val="green"/>
        </w:rPr>
        <w:t>:</w:t>
      </w:r>
    </w:p>
    <w:p w14:paraId="607B1FB1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Set the list style type to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none</w:t>
      </w:r>
    </w:p>
    <w:p w14:paraId="6E7BB48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heck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heck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1AC94FC0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#2fcc71</w:t>
      </w:r>
    </w:p>
    <w:p w14:paraId="38052EED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39E5FA16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star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star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46B7FC7A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coral</w:t>
      </w:r>
    </w:p>
    <w:p w14:paraId="1B5DB009" w14:textId="77777777" w:rsidR="00AE348D" w:rsidRPr="00B314DA" w:rsidRDefault="00AE348D" w:rsidP="00EB1CC2">
      <w:pPr>
        <w:pStyle w:val="ac"/>
        <w:numPr>
          <w:ilvl w:val="1"/>
          <w:numId w:val="10"/>
        </w:numPr>
        <w:rPr>
          <w:highlight w:val="green"/>
          <w:lang w:val="bg-BG"/>
        </w:rPr>
      </w:pPr>
      <w:r w:rsidRPr="00B314DA">
        <w:rPr>
          <w:highlight w:val="green"/>
        </w:rPr>
        <w:t xml:space="preserve">Font size: </w:t>
      </w:r>
      <w:r w:rsidRPr="00B314DA">
        <w:rPr>
          <w:b/>
          <w:highlight w:val="green"/>
        </w:rPr>
        <w:t>25px</w:t>
      </w:r>
    </w:p>
    <w:p w14:paraId="74370955" w14:textId="77777777" w:rsidR="00AE348D" w:rsidRPr="00B314DA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he icons in the </w:t>
      </w:r>
      <w:r w:rsidRPr="00B314DA">
        <w:rPr>
          <w:rStyle w:val="CodeChar"/>
          <w:rFonts w:asciiTheme="minorHAnsi" w:hAnsiTheme="minorHAnsi"/>
          <w:highlight w:val="green"/>
        </w:rPr>
        <w:t>&lt;ul class="contact</w:t>
      </w:r>
      <w:r w:rsidRPr="00B314DA">
        <w:rPr>
          <w:rStyle w:val="CodeChar"/>
          <w:rFonts w:asciiTheme="minorHAnsi" w:hAnsiTheme="minorHAnsi"/>
          <w:noProof w:val="0"/>
          <w:highlight w:val="green"/>
        </w:rPr>
        <w:t>"&gt;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</w:t>
      </w:r>
      <w:r w:rsidRPr="00B314DA">
        <w:rPr>
          <w:rStyle w:val="CodeChar"/>
          <w:rFonts w:asciiTheme="minorHAnsi" w:hAnsiTheme="minorHAnsi"/>
          <w:b w:val="0"/>
          <w:highlight w:val="green"/>
        </w:rPr>
        <w:t>(</w:t>
      </w:r>
      <w:r w:rsidRPr="00B314D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you can select them like that: </w:t>
      </w:r>
      <w:r w:rsidRPr="00B314DA">
        <w:rPr>
          <w:rStyle w:val="CodeChar"/>
          <w:highlight w:val="green"/>
        </w:rPr>
        <w:t>ul.contact i</w:t>
      </w:r>
      <w:r w:rsidRPr="00B314DA">
        <w:rPr>
          <w:rStyle w:val="CodeChar"/>
          <w:rFonts w:asciiTheme="minorHAnsi" w:hAnsiTheme="minorHAnsi"/>
          <w:b w:val="0"/>
          <w:highlight w:val="green"/>
        </w:rPr>
        <w:t>)</w:t>
      </w:r>
    </w:p>
    <w:p w14:paraId="7E6DE754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Color: </w:t>
      </w:r>
      <w:r w:rsidRPr="00B1026C">
        <w:rPr>
          <w:rStyle w:val="CodeChar"/>
          <w:rFonts w:asciiTheme="minorHAnsi" w:hAnsiTheme="minorHAnsi"/>
          <w:noProof w:val="0"/>
          <w:highlight w:val="green"/>
        </w:rPr>
        <w:t>#3498da</w:t>
      </w:r>
    </w:p>
    <w:p w14:paraId="59507F9E" w14:textId="77777777" w:rsidR="00AE348D" w:rsidRPr="00B1026C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1026C">
        <w:rPr>
          <w:highlight w:val="green"/>
        </w:rPr>
        <w:t xml:space="preserve">Font size: </w:t>
      </w:r>
      <w:r w:rsidRPr="00B1026C">
        <w:rPr>
          <w:b/>
          <w:highlight w:val="green"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14BF28" w14:textId="77777777" w:rsidR="0008788D" w:rsidRDefault="0008788D" w:rsidP="008068A2">
      <w:pPr>
        <w:spacing w:after="0" w:line="240" w:lineRule="auto"/>
      </w:pPr>
      <w:r>
        <w:separator/>
      </w:r>
    </w:p>
  </w:endnote>
  <w:endnote w:type="continuationSeparator" w:id="0">
    <w:p w14:paraId="18FAC399" w14:textId="77777777" w:rsidR="0008788D" w:rsidRDefault="000878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2B0C1" w14:textId="77777777" w:rsidR="0008788D" w:rsidRDefault="0008788D" w:rsidP="008068A2">
      <w:pPr>
        <w:spacing w:after="0" w:line="240" w:lineRule="auto"/>
      </w:pPr>
      <w:r>
        <w:separator/>
      </w:r>
    </w:p>
  </w:footnote>
  <w:footnote w:type="continuationSeparator" w:id="0">
    <w:p w14:paraId="7C9FBB82" w14:textId="77777777" w:rsidR="0008788D" w:rsidRDefault="000878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D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0B7F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C2924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403A6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D7F"/>
    <w:rsid w:val="003D407C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AF4150"/>
    <w:rsid w:val="00B1026C"/>
    <w:rsid w:val="00B148DD"/>
    <w:rsid w:val="00B2472A"/>
    <w:rsid w:val="00B314DA"/>
    <w:rsid w:val="00B4638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B0D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608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38</TotalTime>
  <Pages>1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9</cp:revision>
  <cp:lastPrinted>2015-10-26T22:35:00Z</cp:lastPrinted>
  <dcterms:created xsi:type="dcterms:W3CDTF">2019-11-12T12:29:00Z</dcterms:created>
  <dcterms:modified xsi:type="dcterms:W3CDTF">2022-05-26T15:55:00Z</dcterms:modified>
  <cp:category>computer programming;programming;software development;software engineering</cp:category>
</cp:coreProperties>
</file>